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27B1C" w14:textId="77777777" w:rsidR="00963FDE" w:rsidRPr="00963FDE" w:rsidRDefault="00630BC8" w:rsidP="00963FDE">
      <w:pPr>
        <w:jc w:val="center"/>
        <w:rPr>
          <w:b/>
        </w:rPr>
      </w:pPr>
      <w:r>
        <w:rPr>
          <w:b/>
        </w:rPr>
        <w:t>Summary</w:t>
      </w:r>
    </w:p>
    <w:p w14:paraId="2AD9A608" w14:textId="1BABDAD2" w:rsidR="00EB34EE" w:rsidRDefault="00630BC8" w:rsidP="00963FDE">
      <w:pPr>
        <w:ind w:firstLine="720"/>
      </w:pPr>
      <w:r>
        <w:t>A research project typically has one of five main functions, which are to: describe</w:t>
      </w:r>
      <w:r w:rsidR="00F0468C">
        <w:t xml:space="preserve"> or </w:t>
      </w:r>
      <w:r>
        <w:t>define</w:t>
      </w:r>
      <w:r w:rsidR="00F0468C">
        <w:t>,</w:t>
      </w:r>
      <w:r>
        <w:t xml:space="preserve"> compare</w:t>
      </w:r>
      <w:r w:rsidR="00F0468C">
        <w:t>,</w:t>
      </w:r>
      <w:r>
        <w:t xml:space="preserve"> evaluate</w:t>
      </w:r>
      <w:r w:rsidR="00F0468C">
        <w:t>,</w:t>
      </w:r>
      <w:r>
        <w:t xml:space="preserve"> explain, or advise</w:t>
      </w:r>
      <w:r w:rsidR="00F0468C">
        <w:t xml:space="preserve"> about a phenomenon</w:t>
      </w:r>
      <w:r>
        <w:t xml:space="preserve">. </w:t>
      </w:r>
      <w:r w:rsidR="007E51E6">
        <w:t>However, one research may contain several o</w:t>
      </w:r>
      <w:r w:rsidR="00735F97">
        <w:t xml:space="preserve">f these functions </w:t>
      </w:r>
      <w:r w:rsidR="007E51E6">
        <w:t>in different phases, in which case the main function can be determined by identifying the underlying function that is being served by the other minor functions. Also, the research question can be used to identify the main function of the research if the research is coherent. For instance, while descriptive research typically has a research question that begins with "what", evaluative research questions often include the phrase "how well". Conversely, explanatory research questions usually include "why" or "how can X be explained", and advice questions normally begin with "how should" or "what is a good/the best way to"</w:t>
      </w:r>
      <w:r w:rsidR="00735F97">
        <w:t>. As such, ensuring that your research question alig</w:t>
      </w:r>
      <w:r w:rsidR="00735F97" w:rsidRPr="00735F97">
        <w:t>ns with the main function of your research will assist the reader in recognizing the type of research carried out and therefore predict the type of research methods used</w:t>
      </w:r>
      <w:r w:rsidR="00735F97">
        <w:t xml:space="preserve">. </w:t>
      </w:r>
    </w:p>
    <w:p w14:paraId="7AC357F8" w14:textId="77777777" w:rsidR="00735F97" w:rsidRDefault="00630BC8">
      <w:r>
        <w:t>Based on this:</w:t>
      </w:r>
    </w:p>
    <w:p w14:paraId="3312C7D8" w14:textId="77777777" w:rsidR="00735F97" w:rsidRDefault="00630BC8" w:rsidP="00735F97">
      <w:pPr>
        <w:pStyle w:val="ListParagraph"/>
        <w:numPr>
          <w:ilvl w:val="0"/>
          <w:numId w:val="1"/>
        </w:numPr>
      </w:pPr>
      <w:r>
        <w:t>How would you identify the main function of the research in a project where the researcher first describes X, then compares it to Y, before explaining the connection between X and Y? What would the research question for this study look like?</w:t>
      </w:r>
    </w:p>
    <w:p w14:paraId="728981F5" w14:textId="77777777" w:rsidR="00735F97" w:rsidRDefault="00630BC8" w:rsidP="00735F97">
      <w:pPr>
        <w:pStyle w:val="ListParagraph"/>
        <w:numPr>
          <w:ilvl w:val="0"/>
          <w:numId w:val="1"/>
        </w:numPr>
      </w:pPr>
      <w:r>
        <w:t>How would you frame the research question for a study</w:t>
      </w:r>
      <w:r w:rsidR="00963FDE">
        <w:t xml:space="preserve"> that aims to provide tips for studying to its readers?</w:t>
      </w:r>
    </w:p>
    <w:sectPr w:rsidR="00735F9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D70DB" w14:textId="77777777" w:rsidR="00A53D0F" w:rsidRDefault="00A53D0F" w:rsidP="005560A5">
      <w:pPr>
        <w:spacing w:after="0" w:line="240" w:lineRule="auto"/>
      </w:pPr>
      <w:r>
        <w:separator/>
      </w:r>
    </w:p>
  </w:endnote>
  <w:endnote w:type="continuationSeparator" w:id="0">
    <w:p w14:paraId="0B9491A0" w14:textId="77777777" w:rsidR="00A53D0F" w:rsidRDefault="00A53D0F" w:rsidP="00556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5035F9" w14:textId="77777777" w:rsidR="00A53D0F" w:rsidRDefault="00A53D0F" w:rsidP="005560A5">
      <w:pPr>
        <w:spacing w:after="0" w:line="240" w:lineRule="auto"/>
      </w:pPr>
      <w:r>
        <w:separator/>
      </w:r>
    </w:p>
  </w:footnote>
  <w:footnote w:type="continuationSeparator" w:id="0">
    <w:p w14:paraId="315D2C23" w14:textId="77777777" w:rsidR="00A53D0F" w:rsidRDefault="00A53D0F" w:rsidP="00556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9193446"/>
      <w:docPartObj>
        <w:docPartGallery w:val="Page Numbers (Top of Page)"/>
        <w:docPartUnique/>
      </w:docPartObj>
    </w:sdtPr>
    <w:sdtEndPr>
      <w:rPr>
        <w:noProof/>
      </w:rPr>
    </w:sdtEndPr>
    <w:sdtContent>
      <w:p w14:paraId="28B073D1" w14:textId="087CEF41" w:rsidR="005560A5" w:rsidRDefault="005560A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FD8381" w14:textId="77777777" w:rsidR="005560A5" w:rsidRDefault="005560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BE0FC3"/>
    <w:multiLevelType w:val="hybridMultilevel"/>
    <w:tmpl w:val="42B459C2"/>
    <w:lvl w:ilvl="0" w:tplc="19FC1834">
      <w:start w:val="1"/>
      <w:numFmt w:val="decimal"/>
      <w:lvlText w:val="%1."/>
      <w:lvlJc w:val="left"/>
      <w:pPr>
        <w:ind w:left="720" w:hanging="360"/>
      </w:pPr>
      <w:rPr>
        <w:rFonts w:hint="default"/>
      </w:rPr>
    </w:lvl>
    <w:lvl w:ilvl="1" w:tplc="D7D83B4C" w:tentative="1">
      <w:start w:val="1"/>
      <w:numFmt w:val="lowerLetter"/>
      <w:lvlText w:val="%2."/>
      <w:lvlJc w:val="left"/>
      <w:pPr>
        <w:ind w:left="1440" w:hanging="360"/>
      </w:pPr>
    </w:lvl>
    <w:lvl w:ilvl="2" w:tplc="64E4E8C6" w:tentative="1">
      <w:start w:val="1"/>
      <w:numFmt w:val="lowerRoman"/>
      <w:lvlText w:val="%3."/>
      <w:lvlJc w:val="right"/>
      <w:pPr>
        <w:ind w:left="2160" w:hanging="180"/>
      </w:pPr>
    </w:lvl>
    <w:lvl w:ilvl="3" w:tplc="AABEB534" w:tentative="1">
      <w:start w:val="1"/>
      <w:numFmt w:val="decimal"/>
      <w:lvlText w:val="%4."/>
      <w:lvlJc w:val="left"/>
      <w:pPr>
        <w:ind w:left="2880" w:hanging="360"/>
      </w:pPr>
    </w:lvl>
    <w:lvl w:ilvl="4" w:tplc="266675E2" w:tentative="1">
      <w:start w:val="1"/>
      <w:numFmt w:val="lowerLetter"/>
      <w:lvlText w:val="%5."/>
      <w:lvlJc w:val="left"/>
      <w:pPr>
        <w:ind w:left="3600" w:hanging="360"/>
      </w:pPr>
    </w:lvl>
    <w:lvl w:ilvl="5" w:tplc="FB3612A8" w:tentative="1">
      <w:start w:val="1"/>
      <w:numFmt w:val="lowerRoman"/>
      <w:lvlText w:val="%6."/>
      <w:lvlJc w:val="right"/>
      <w:pPr>
        <w:ind w:left="4320" w:hanging="180"/>
      </w:pPr>
    </w:lvl>
    <w:lvl w:ilvl="6" w:tplc="2A0C8CA0" w:tentative="1">
      <w:start w:val="1"/>
      <w:numFmt w:val="decimal"/>
      <w:lvlText w:val="%7."/>
      <w:lvlJc w:val="left"/>
      <w:pPr>
        <w:ind w:left="5040" w:hanging="360"/>
      </w:pPr>
    </w:lvl>
    <w:lvl w:ilvl="7" w:tplc="5192DD10" w:tentative="1">
      <w:start w:val="1"/>
      <w:numFmt w:val="lowerLetter"/>
      <w:lvlText w:val="%8."/>
      <w:lvlJc w:val="left"/>
      <w:pPr>
        <w:ind w:left="5760" w:hanging="360"/>
      </w:pPr>
    </w:lvl>
    <w:lvl w:ilvl="8" w:tplc="2C1C92E0"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CzMDQ1NzcwN7JU0lEKTi0uzszPAykwqgUAlVf2xywAAAA="/>
  </w:docVars>
  <w:rsids>
    <w:rsidRoot w:val="00D22E5E"/>
    <w:rsid w:val="001B4042"/>
    <w:rsid w:val="0031113A"/>
    <w:rsid w:val="005560A5"/>
    <w:rsid w:val="00630BC8"/>
    <w:rsid w:val="00735F97"/>
    <w:rsid w:val="007E51E6"/>
    <w:rsid w:val="00926814"/>
    <w:rsid w:val="00963FDE"/>
    <w:rsid w:val="00A53D0F"/>
    <w:rsid w:val="00AB251A"/>
    <w:rsid w:val="00D22E5E"/>
    <w:rsid w:val="00D74881"/>
    <w:rsid w:val="00EB34EE"/>
    <w:rsid w:val="00F0468C"/>
    <w:rsid w:val="00F93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B86DF"/>
  <w15:docId w15:val="{8E1FAF06-48CA-463F-A559-51C0BD16A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5F97"/>
    <w:pPr>
      <w:ind w:left="720"/>
      <w:contextualSpacing/>
    </w:pPr>
  </w:style>
  <w:style w:type="paragraph" w:styleId="Header">
    <w:name w:val="header"/>
    <w:basedOn w:val="Normal"/>
    <w:link w:val="HeaderChar"/>
    <w:uiPriority w:val="99"/>
    <w:unhideWhenUsed/>
    <w:rsid w:val="005560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60A5"/>
    <w:rPr>
      <w:rFonts w:ascii="Times New Roman" w:hAnsi="Times New Roman"/>
      <w:sz w:val="24"/>
    </w:rPr>
  </w:style>
  <w:style w:type="paragraph" w:styleId="Footer">
    <w:name w:val="footer"/>
    <w:basedOn w:val="Normal"/>
    <w:link w:val="FooterChar"/>
    <w:uiPriority w:val="99"/>
    <w:unhideWhenUsed/>
    <w:rsid w:val="00556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60A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214</Words>
  <Characters>122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6</cp:revision>
  <dcterms:created xsi:type="dcterms:W3CDTF">2021-03-09T17:37:00Z</dcterms:created>
  <dcterms:modified xsi:type="dcterms:W3CDTF">2021-03-09T18:43:00Z</dcterms:modified>
</cp:coreProperties>
</file>